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dicators</w:t>
      </w:r>
      <w:r>
        <w:t xml:space="preserve"> </w:t>
      </w:r>
      <w:r>
        <w:t xml:space="preserve">for</w:t>
      </w:r>
      <w:r>
        <w:t xml:space="preserve"> </w:t>
      </w:r>
      <w:r>
        <w:t xml:space="preserve">SAC13</w:t>
      </w:r>
    </w:p>
    <w:p>
      <w:pPr>
        <w:pStyle w:val="Author"/>
      </w:pPr>
      <w:r>
        <w:t xml:space="preserve">Haikun</w:t>
      </w:r>
      <w:r>
        <w:t xml:space="preserve"> </w:t>
      </w:r>
      <w:r>
        <w:t xml:space="preserve">Xu</w:t>
      </w:r>
    </w:p>
    <w:p>
      <w:pPr>
        <w:pStyle w:val="Date"/>
      </w:pPr>
      <w:r>
        <w:t xml:space="preserve">2022-04-12</w:t>
      </w:r>
    </w:p>
    <w:bookmarkStart w:id="44" w:name="figures"/>
    <w:p>
      <w:pPr>
        <w:pStyle w:val="Heading1"/>
      </w:pPr>
      <w:r>
        <w:t xml:space="preserve">Figure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gure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  <w:r>
        <w:t xml:space="preserve">Figure 1</w:t>
      </w:r>
    </w:p>
    <w:p>
      <w:pPr>
        <w:pStyle w:val="BodyText"/>
      </w:pPr>
      <w:r>
        <w:drawing>
          <wp:inline>
            <wp:extent cx="5334000" cy="4445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igure2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  <w:r>
        <w:t xml:space="preserve">Figure 2a</w:t>
      </w:r>
    </w:p>
    <w:p>
      <w:pPr>
        <w:pStyle w:val="BodyText"/>
      </w:pPr>
      <w:r>
        <w:drawing>
          <wp:inline>
            <wp:extent cx="5334000" cy="4445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ure2b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  <w:r>
        <w:t xml:space="preserve">Figure 2b</w:t>
      </w:r>
    </w:p>
    <w:p>
      <w:pPr>
        <w:pStyle w:val="BodyText"/>
      </w:pPr>
      <w:r>
        <w:drawing>
          <wp:inline>
            <wp:extent cx="5334000" cy="4445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Figure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  <w:r>
        <w:t xml:space="preserve">Figure 3</w:t>
      </w:r>
    </w:p>
    <w:p>
      <w:pPr>
        <w:pStyle w:val="BodyText"/>
      </w:pPr>
      <w:r>
        <w:drawing>
          <wp:inline>
            <wp:extent cx="5334000" cy="4445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Figure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  <w:r>
        <w:t xml:space="preserve">Figure 4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Figure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  <w:r>
        <w:t xml:space="preserve">Figure 5</w:t>
      </w:r>
    </w:p>
    <w:p>
      <w:pPr>
        <w:pStyle w:val="BodyText"/>
      </w:pPr>
      <w:r>
        <w:drawing>
          <wp:inline>
            <wp:extent cx="5334000" cy="8000999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Figure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0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  <w:r>
        <w:t xml:space="preserve">Figure 6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Figure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  <w:r>
        <w:t xml:space="preserve">Figure 7</w:t>
      </w:r>
    </w:p>
    <w:bookmarkEnd w:id="44"/>
    <w:bookmarkStart w:id="45" w:name="tables"/>
    <w:p>
      <w:pPr>
        <w:pStyle w:val="Heading1"/>
      </w:pPr>
      <w:r>
        <w:t xml:space="preserve">Tables</w:t>
      </w:r>
    </w:p>
    <w:p>
      <w:pPr>
        <w:pStyle w:val="TableCaption"/>
      </w:pPr>
      <w:r>
        <w:t xml:space="preserve">YFT DEL inde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YFT DEL index"/>
      </w:tblPr>
      <w:tblGrid>
        <w:gridCol w:w="905"/>
        <w:gridCol w:w="565"/>
        <w:gridCol w:w="678"/>
        <w:gridCol w:w="2376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ee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_metric_t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m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PU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500.7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433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56.70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29103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200.9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882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76.44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5425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512.8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47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2.88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4557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670.5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158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84.31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173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783.6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592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62.58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6678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086.7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519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19.58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2743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851.1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523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06.98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4348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452.0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534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96.19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04846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088.8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293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44.02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0544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883.2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752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37.49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44880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343.7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426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90.90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87024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211.3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29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75.82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5913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252.4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465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93.78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56827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497.7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069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60.91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76505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682.9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297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74.41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292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656.2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036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4.88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0788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299.2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298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8.15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9046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773.8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911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8.5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622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3.8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152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8.95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8128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427.7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96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0.63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3978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330.3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244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25.37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3514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865.1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47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2.63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9864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628.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377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3.41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9896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26.9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113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7.55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796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75.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332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97.98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9063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53.6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601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3.94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084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297.7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527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1.92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800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163.8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56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91.56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2514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902.3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637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90.30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557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08.9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545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69.35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8817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10.5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272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41.28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5116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87.9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14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31.06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7745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171.3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926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38.27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005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934.6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423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10.16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0092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62.4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933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2.4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8686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36.4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043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47.25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4763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207.8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99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94.71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1634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638.6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439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9.04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002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839.3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021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3.52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8089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08.9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412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0.09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554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947.4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285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67.28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376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25.6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857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0.4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470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80.2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11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5.76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0685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313.4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759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2.34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5897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566.1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752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13.75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7199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72.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98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3.7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6811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32.6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950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3.85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6486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43.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514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3.15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4812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184.4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510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10.66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7173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15.4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886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2.24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9096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71.1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37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8.16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783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34.0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320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1.78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0567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913.8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56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7.85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2304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790.7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50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4.02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3190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694.9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608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4.12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5583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34.2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302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6.28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5163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402.2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43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90.95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3847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219.4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401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2.93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525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82.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995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6.3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855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994.8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39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2.73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8288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02.3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36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79.80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5823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74.2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779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3.3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952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07.8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102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4.64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8117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07.6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061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2.8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2209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23.2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63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7.6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5019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02.7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61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3.36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3549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51.5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940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8.14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009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38.5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797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4.2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5192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917.5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127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7.30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493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57.0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57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1.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6898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35.7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33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6.12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9498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58.2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418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4.42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4409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66.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485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1.18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0169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07.9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252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9.36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4923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40.2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891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3.66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133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55.8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479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3.42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3814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19.3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34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39.89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7958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50.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339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9.0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2495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00.6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327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8.39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961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34.6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835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5.18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272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980.3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78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48.55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4866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204.8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11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9.14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1177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05.3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680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4.85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2847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04.3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274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9.4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6246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442.3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050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53.2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526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577.6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827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5.18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7374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47.9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315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9.17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1496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22.0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186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7.58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78340</w:t>
            </w:r>
          </w:p>
        </w:tc>
      </w:tr>
    </w:tbl>
    <w:p/>
    <w:p>
      <w:pPr>
        <w:pStyle w:val="TableCaption"/>
      </w:pPr>
      <w:r>
        <w:t xml:space="preserve">BET LL inde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BET LL index"/>
      </w:tblPr>
      <w:tblGrid>
        <w:gridCol w:w="653"/>
        <w:gridCol w:w="408"/>
        <w:gridCol w:w="489"/>
        <w:gridCol w:w="1714"/>
        <w:gridCol w:w="816"/>
        <w:gridCol w:w="816"/>
        <w:gridCol w:w="653"/>
        <w:gridCol w:w="816"/>
        <w:gridCol w:w="816"/>
        <w:gridCol w:w="73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ee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_metric_t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P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67.3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659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77.07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236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691.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881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.1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39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407.2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595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91.6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7364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552.3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113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91.9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1124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681.7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116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85.08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371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05.6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497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85.73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765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907.6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107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57.1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4519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45.9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081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6.8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81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75.7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138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4.6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119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71.3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76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2.13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117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979.7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393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6.29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947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90.1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927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8.8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453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04.5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346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5.07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35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15.4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79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4.5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620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27.2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059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4.27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466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92.3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172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.58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561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31.1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697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5.87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444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79.3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273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2.3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475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93.5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245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7.5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677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895.8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748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87.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334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04.9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534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3.8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522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09.4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342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3.2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045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34.8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219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3.37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050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21.6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559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1.38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354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31.9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59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6.3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120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08.3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047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5.9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497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66.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487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85.9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168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17.2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682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4.51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752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40.7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971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17.2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873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72.4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931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9.6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965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01.9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159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66.8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210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207.4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869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15.67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909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78.6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880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7.49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660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48.2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484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1.32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848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89.9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184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5.7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65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919.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014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68.57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2703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33.0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117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8.98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197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441.4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689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3.0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718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34.4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353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38.6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245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18.4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612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4.14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1019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30.6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578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49.2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879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17.5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564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0.74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944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02.5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679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2.2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514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10.0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513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44.3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889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92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084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3.8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719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24.5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24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.98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957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40.9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903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2.78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806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72.5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441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41.9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096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39.7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102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0.1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607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57.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31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6.23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684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92.2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432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5.0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43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56.1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595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4.8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407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91.5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381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0.38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774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16.1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463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7.5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756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29.8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14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9.89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345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97.0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45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1.7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735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91.2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847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3.7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203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79.6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713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3.47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519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07.7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198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8.3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543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61.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099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61.36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583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80.3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840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23.0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052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243.2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919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43.37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570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12.5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535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98.6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587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89.2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307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6.36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19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469.9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726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95.39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225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93.4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77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2.4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827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25.8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209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25.1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954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45.0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20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93.05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854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70.2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347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3.3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139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05.3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75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8.14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555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82.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817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5.8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261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16.2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558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65.8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415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34.5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399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5.67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590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48.6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132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9.3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563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96.7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42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72.29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302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85.2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091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89.77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079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70.7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679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63.69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483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13.2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135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9.45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532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758.3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142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48.47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53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74.7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833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0.07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441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10.1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613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6.0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961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90.1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694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4.38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625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51.5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65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31.67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332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478.0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602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93.7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285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84.9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982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7.3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377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85.7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442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0.53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454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28.6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121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25.3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505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72.7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202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99.66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567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</w:tbl>
    <w:p/>
    <w:p>
      <w:pPr>
        <w:pStyle w:val="TableCaption"/>
      </w:pPr>
      <w:r>
        <w:t xml:space="preserve">YFT LL inde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YFT LL index"/>
      </w:tblPr>
      <w:tblGrid>
        <w:gridCol w:w="640"/>
        <w:gridCol w:w="400"/>
        <w:gridCol w:w="480"/>
        <w:gridCol w:w="1680"/>
        <w:gridCol w:w="800"/>
        <w:gridCol w:w="800"/>
        <w:gridCol w:w="800"/>
        <w:gridCol w:w="800"/>
        <w:gridCol w:w="800"/>
        <w:gridCol w:w="72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ee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_metric_t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P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42.4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555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6.69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114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242.6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922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91.98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6365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830.9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92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65.0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0885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045.3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239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33.36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1195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645.4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165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9.25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927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443.2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934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5.93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486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29.3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351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3.59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727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19.8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217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4.9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2804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31.2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16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4.47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431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59.2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086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3.1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36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74.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177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8.89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870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36.0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467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3.6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535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78.7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955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1.73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256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26.9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618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0.98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599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08.0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757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5.1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3301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51.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917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6.64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779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20.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617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9.2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22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65.9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658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3.67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947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71.9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435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6.6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3410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28.2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189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7.5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637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07.8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277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8.63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957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17.2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70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3.36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183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78.4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428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7.17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270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39.6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65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4.74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640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41.7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09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5.6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122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64.7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921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9.97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29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57.7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408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2.96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325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35.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378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2.22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448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39.4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645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8.58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393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12.3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845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8.19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529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95.3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832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86.6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4862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28.3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935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79.2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9751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18.9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200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0.8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979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18.2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834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0.5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196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80.2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230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92.4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1844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20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773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6.3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352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13.4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023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8.6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601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19.3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623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3.19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55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50.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515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2.27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937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01.5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819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85.2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929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51.8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884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2.36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243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83.1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750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7.5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693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34.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788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1.5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876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44.6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22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0.4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445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9.3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716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6.5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754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1.2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704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0.99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565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59.6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678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0.17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293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80.5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892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9.18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695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67.7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68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1.0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518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62.1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994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9.38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92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43.5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130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9.5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223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51.9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255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3.4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301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95.7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791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3.96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64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24.6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175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0.56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434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32.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906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6.23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008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43.4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105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9.93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051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35.6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881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8.6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547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84.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937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1.96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537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31.0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459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8.1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410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89.6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174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3.1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556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99.8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932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2.7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922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61.7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878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3.9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474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86.9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384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9.15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859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00.7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130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5.58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463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32.4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961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2.3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013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19.7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669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2.54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744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8.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052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4.7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985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45.2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929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5.4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85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6.4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174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9.75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391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87.8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667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5.05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927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99.3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64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4.4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01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6.5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569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3.95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525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8.9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888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2.5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023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27.9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19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4.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083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86.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633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8.27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319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54.9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562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7.12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174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39.0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925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6.33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727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78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425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3.99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207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77.9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400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81.2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8397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29.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264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0.5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630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71.5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072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6.19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722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51.8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991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1.25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488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86.3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92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36.57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908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37.8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312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80.1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71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63.7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209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2.4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350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93.6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995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9.9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158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07.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02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3.24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4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46.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413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68.5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74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</w:tbl>
    <w:p/>
    <w:p>
      <w:pPr>
        <w:pStyle w:val="TableCaption"/>
      </w:pPr>
      <w:r>
        <w:t xml:space="preserve">BET LL length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BET LL length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_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36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995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13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82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334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205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313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809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74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02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528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303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64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317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338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63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85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51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346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459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028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18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274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58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31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695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38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636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753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266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857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619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788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258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907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98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589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436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70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304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429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156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02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56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752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22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135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5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339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455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37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672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10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757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35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576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233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58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097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54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48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70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48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34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42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00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048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63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629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12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45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849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199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38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767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10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30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019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766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59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319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</w:tbl>
    <w:p/>
    <w:p>
      <w:pPr>
        <w:pStyle w:val="TableCaption"/>
      </w:pPr>
      <w:r>
        <w:t xml:space="preserve">YFT LL length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YFT LL length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_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147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665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31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80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558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10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567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13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156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352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12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588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865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036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306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34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809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01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81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82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24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692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11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12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518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35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96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673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968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35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96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50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886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676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8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434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53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26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459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106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25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66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02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34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395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437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288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658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273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66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68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33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37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61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23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4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36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14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095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389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71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85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4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93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64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80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27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408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8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557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919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379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70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14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20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933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71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18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22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713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779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</w:tbl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icators for SAC13</dc:title>
  <dc:creator>Haikun Xu</dc:creator>
  <cp:keywords/>
  <dcterms:created xsi:type="dcterms:W3CDTF">2022-04-12T16:45:40Z</dcterms:created>
  <dcterms:modified xsi:type="dcterms:W3CDTF">2022-04-12T16:4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4-12</vt:lpwstr>
  </property>
  <property fmtid="{D5CDD505-2E9C-101B-9397-08002B2CF9AE}" pid="3" name="output">
    <vt:lpwstr/>
  </property>
</Properties>
</file>